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1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a nivel de Infraestructura con el fabricante IBM, donde muchos de los servicios y hardware se encuentra proporcionado por el fabricante. A continuación se ve una relación de servicios de Infraestructura respecto al fabricante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Hay problemas en el caso que se quisiera contemplar un cambio de entorno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Textoindependiente"/>
      </w:pPr>
    </w:p>
    <w:p>
      <w:pPr>
        <w:pStyle w:val="Textoindependiente"/>
      </w:pPr>
      <w:hyperlink r:id="rId20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29Z</dcterms:created>
  <dcterms:modified xsi:type="dcterms:W3CDTF">2023-01-16T19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